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Advancements</w:t>
      </w:r>
      <w:r>
        <w:t xml:space="preserve"> </w:t>
      </w:r>
      <w:r>
        <w:t xml:space="preserve">and</w:t>
      </w:r>
      <w:r>
        <w:t xml:space="preserve"> </w:t>
      </w:r>
      <w:r>
        <w:t xml:space="preserve">Challenges</w:t>
      </w:r>
      <w:r>
        <w:t xml:space="preserve"> </w:t>
      </w:r>
      <w:r>
        <w:t xml:space="preserve">in</w:t>
      </w:r>
      <w:r>
        <w:t xml:space="preserve"> </w:t>
      </w:r>
      <w:r>
        <w:t xml:space="preserve">Nigeria</w:t>
      </w:r>
      <w:r>
        <w:t xml:space="preserve"> </w:t>
      </w:r>
      <w:r>
        <w:t xml:space="preserve">Abuja</w:t>
      </w:r>
    </w:p>
    <w:bookmarkStart w:id="28" w:name="X9dbb6190c854c60848067c0b990b80e7c536935"/>
    <w:p>
      <w:pPr>
        <w:pStyle w:val="Heading1"/>
      </w:pPr>
      <w:r>
        <w:t xml:space="preserve">Dissertation: The Critical Role of the Telecommunication Engineer in Advancing Nigeria's Digital Landscape, with Focus on Abuja</w:t>
      </w:r>
    </w:p>
    <w:bookmarkStart w:id="20" w:name="abstract"/>
    <w:p>
      <w:pPr>
        <w:pStyle w:val="Heading2"/>
      </w:pPr>
      <w:r>
        <w:t xml:space="preserve">Abstract</w:t>
      </w:r>
    </w:p>
    <w:p>
      <w:pPr>
        <w:pStyle w:val="FirstParagraph"/>
      </w:pPr>
      <w:r>
        <w:t xml:space="preserve">This dissertation examines the indispensable role of the Telecommunication Engineer within Nigeria's rapidly evolving digital ecosystem, with a specific focus on Abuja as the nation's capital and primary hub for telecommunications infrastructure development. As Nigeria strives to achieve its National Digital Economy Policy objectives, the expertise of qualified Telecommunication Engineers is paramount in addressing unique urban challenges and driving innovation in Abuja. This research analyzes current infrastructure demands, strategic projects, regulatory frameworks, and future opportunities specific to Nigeria Abuja, demonstrating how specialized engineering solutions are foundational for sustainable national growth.</w:t>
      </w:r>
    </w:p>
    <w:bookmarkEnd w:id="20"/>
    <w:bookmarkStart w:id="21" w:name="X68e3afb2f3beb9b887e0956e93dcd36dded5380"/>
    <w:p>
      <w:pPr>
        <w:pStyle w:val="Heading2"/>
      </w:pPr>
      <w:r>
        <w:t xml:space="preserve">Introduction: The Nigerian Context and Abuja's Strategic Significance</w:t>
      </w:r>
    </w:p>
    <w:p>
      <w:pPr>
        <w:pStyle w:val="FirstParagraph"/>
      </w:pPr>
      <w:r>
        <w:t xml:space="preserve">Nigeria's telecommunications sector has undergone remarkable transformation over the past two decades, evolving from a state-dominated industry into a dynamic private-sector led powerhouse. As the Federal Capital Territory (FCT) of Nigeria, Abuja serves as the epicenter for national policy formulation, government operations, and major telecommunications infrastructure deployment. The Nigerian government's commitment to becoming Africa's leading digital economy hinges significantly on robust communications networks in Abuja, making it the focal point for this dissertation. This document explores how the Telecommunication Engineer navigates complex technical and socio-economic landscapes within Nigeria Abuja to deliver critical connectivity solutions.</w:t>
      </w:r>
    </w:p>
    <w:bookmarkEnd w:id="21"/>
    <w:bookmarkStart w:id="22" w:name="Xad164b58a1698f4af0ccc10d12ac58abf9bb43a"/>
    <w:p>
      <w:pPr>
        <w:pStyle w:val="Heading2"/>
      </w:pPr>
      <w:r>
        <w:t xml:space="preserve">Key Challenges Facing Telecommunication Engineers in Nigeria Abuja</w:t>
      </w:r>
    </w:p>
    <w:p>
      <w:pPr>
        <w:pStyle w:val="FirstParagraph"/>
      </w:pPr>
      <w:r>
        <w:t xml:space="preserve">The role of a Telecommunication Engineer in Nigeria Abuja is defined by unique operational challenges. Rapid, often unplanned urbanization has strained existing infrastructure, leading to persistent network congestion during peak hours across key zones like Central Business District (CBD), Wuse Area, and Garki. The high density of government institutions, diplomatic missions, and commercial enterprises creates an exceptionally demanding environment for capacity planning. Furthermore, environmental factors including frequent dust storms impacting antenna performance and the need for resilient power backup systems due to unreliable grid supply necessitate specialized engineering approaches. Cybersecurity threats targeting critical government networks within Abuja also represent a growing priority domain requiring advanced expertise from the Telecommunication Engineer.</w:t>
      </w:r>
    </w:p>
    <w:bookmarkEnd w:id="22"/>
    <w:bookmarkStart w:id="23" w:name="Xe0e539a5bfebd09076cef605a53e4e602de06ec"/>
    <w:p>
      <w:pPr>
        <w:pStyle w:val="Heading2"/>
      </w:pPr>
      <w:r>
        <w:t xml:space="preserve">The Evolving Role of the Telecommunication Engineer in Abuja</w:t>
      </w:r>
    </w:p>
    <w:p>
      <w:pPr>
        <w:pStyle w:val="FirstParagraph"/>
      </w:pPr>
      <w:r>
        <w:t xml:space="preserve">Contemporary Telecommunication Engineers in Nigeria Abuja transcend traditional network maintenance. They are strategic architects designing and implementing solutions for national digital initiatives like the National Broadband Plan 2020-2025. In Abuja, this includes:</w:t>
      </w:r>
    </w:p>
    <w:p>
      <w:pPr>
        <w:numPr>
          <w:ilvl w:val="0"/>
          <w:numId w:val="1001"/>
        </w:numPr>
        <w:pStyle w:val="Compact"/>
      </w:pPr>
      <w:r>
        <w:t xml:space="preserve">Deploying and optimizing high-capacity fiber optic backbones connecting government ministries, data centers (e.g., NCC headquarters), and major service providers.</w:t>
      </w:r>
    </w:p>
    <w:p>
      <w:pPr>
        <w:numPr>
          <w:ilvl w:val="0"/>
          <w:numId w:val="1001"/>
        </w:numPr>
        <w:pStyle w:val="Compact"/>
      </w:pPr>
      <w:r>
        <w:t xml:space="preserve">Leading 5G trials and network densification projects to support smart city applications for traffic management, public safety, and utilities within the FCT.</w:t>
      </w:r>
    </w:p>
    <w:p>
      <w:pPr>
        <w:numPr>
          <w:ilvl w:val="0"/>
          <w:numId w:val="1001"/>
        </w:numPr>
        <w:pStyle w:val="Compact"/>
      </w:pPr>
      <w:r>
        <w:t xml:space="preserve">Designing energy-efficient base station networks to minimize operational costs while maximizing coverage in diverse Abuja terrain.</w:t>
      </w:r>
    </w:p>
    <w:p>
      <w:pPr>
        <w:numPr>
          <w:ilvl w:val="0"/>
          <w:numId w:val="1001"/>
        </w:numPr>
        <w:pStyle w:val="Compact"/>
      </w:pPr>
      <w:r>
        <w:t xml:space="preserve">Implementing robust cybersecurity protocols for critical national infrastructure housed in Abuja.</w:t>
      </w:r>
    </w:p>
    <w:bookmarkEnd w:id="23"/>
    <w:bookmarkStart w:id="24" w:name="X0a6b9b95a82b6f4262e4778eaf07a9432635ede"/>
    <w:p>
      <w:pPr>
        <w:pStyle w:val="Heading2"/>
      </w:pPr>
      <w:r>
        <w:t xml:space="preserve">Case Study: The Abuja Fiber Optic Backbone Project</w:t>
      </w:r>
    </w:p>
    <w:p>
      <w:pPr>
        <w:pStyle w:val="FirstParagraph"/>
      </w:pPr>
      <w:r>
        <w:t xml:space="preserve">A prime example of the Telecommunication Engineer's impact is the ongoing Abuja Fiber Optic Backbone project, a cornerstone of Nigeria's digital infrastructure strategy. This dissertation analyzes how engineers overcame significant hurdles including right-of-way acquisition across multiple municipal jurisdictions within Abuja, coordination with existing utility networks (water, power), and ensuring minimal disruption to high-traffic government areas. The successful deployment of this 800km backbone has not only enhanced connectivity for federal agencies but also spurred private investment in data centers and cloud services within the FCT. This project exemplifies how the Telecommunication Engineer directly enables Nigeria Abuja's transformation into a smart, connected capital city.</w:t>
      </w:r>
    </w:p>
    <w:bookmarkEnd w:id="24"/>
    <w:bookmarkStart w:id="25" w:name="Xd96de6626175491ea5399cf543f5b682802b37f"/>
    <w:p>
      <w:pPr>
        <w:pStyle w:val="Heading2"/>
      </w:pPr>
      <w:r>
        <w:t xml:space="preserve">Future Directions and Recommendations for Nigeria Abuja</w:t>
      </w:r>
    </w:p>
    <w:p>
      <w:pPr>
        <w:pStyle w:val="FirstParagraph"/>
      </w:pPr>
      <w:r>
        <w:t xml:space="preserve">Looking ahead, the dissertation identifies several critical areas demanding focused effort from Telecommunication Engineers in Nigeria Abuja:</w:t>
      </w:r>
    </w:p>
    <w:p>
      <w:pPr>
        <w:numPr>
          <w:ilvl w:val="0"/>
          <w:numId w:val="1002"/>
        </w:numPr>
        <w:pStyle w:val="Compact"/>
      </w:pPr>
      <w:r>
        <w:rPr>
          <w:bCs/>
          <w:b/>
        </w:rPr>
        <w:t xml:space="preserve">Rural Connectivity Integration:</w:t>
      </w:r>
      <w:r>
        <w:t xml:space="preserve"> </w:t>
      </w:r>
      <w:r>
        <w:t xml:space="preserve">Extending proven urban engineering models to bridge the digital divide between Abuja and surrounding rural states, utilizing satellite backhaul and cost-effective last-mile solutions.</w:t>
      </w:r>
    </w:p>
    <w:p>
      <w:pPr>
        <w:numPr>
          <w:ilvl w:val="0"/>
          <w:numId w:val="1002"/>
        </w:numPr>
        <w:pStyle w:val="Compact"/>
      </w:pPr>
      <w:r>
        <w:rPr>
          <w:bCs/>
          <w:b/>
        </w:rPr>
        <w:t xml:space="preserve">AI-Powered Network Management:</w:t>
      </w:r>
      <w:r>
        <w:t xml:space="preserve"> </w:t>
      </w:r>
      <w:r>
        <w:t xml:space="preserve">Implementing machine learning algorithms developed by local Telecommunication Engineers to predict network failures and optimize traffic flow in real-time within Abuja's complex urban fabric.</w:t>
      </w:r>
    </w:p>
    <w:p>
      <w:pPr>
        <w:numPr>
          <w:ilvl w:val="0"/>
          <w:numId w:val="1002"/>
        </w:numPr>
        <w:pStyle w:val="Compact"/>
      </w:pPr>
      <w:r>
        <w:rPr>
          <w:bCs/>
          <w:b/>
        </w:rPr>
        <w:t xml:space="preserve">Sustainable Engineering Practices:</w:t>
      </w:r>
      <w:r>
        <w:t xml:space="preserve"> </w:t>
      </w:r>
      <w:r>
        <w:t xml:space="preserve">Prioritizing solar-powered base stations and energy-efficient equipment deployment to address Abuja's power challenges while reducing the sector's carbon footprint, aligning with Nigeria's climate commitments.</w:t>
      </w:r>
    </w:p>
    <w:bookmarkEnd w:id="25"/>
    <w:bookmarkStart w:id="26" w:name="Xe1d6b5130adaaf39b94383165a13f60979e58a4"/>
    <w:p>
      <w:pPr>
        <w:pStyle w:val="Heading2"/>
      </w:pPr>
      <w:r>
        <w:t xml:space="preserve">Conclusion: The Indispensable Telecommunication Engineer in Nigeria Abuja</w:t>
      </w:r>
    </w:p>
    <w:p>
      <w:pPr>
        <w:pStyle w:val="FirstParagraph"/>
      </w:pPr>
      <w:r>
        <w:t xml:space="preserve">This dissertation conclusively demonstrates that the Telecommunication Engineer is not merely a technician but a pivotal strategic asset for Nigeria's development agenda, with Abuja serving as the indispensable proving ground. The challenges and opportunities inherent in Nigeria Abuja – from managing government network demands to pioneering smart city technologies – provide a microcosm of the broader national telecommunications landscape. As Nigeria positions itself as Africa's digital leader, the expertise, innovation, and unwavering commitment of Telecommunication Engineers operating within Abuja will remain fundamental to achieving reliable nationwide connectivity. Investment in continuous professional development for these engineers, coupled with supportive policies from bodies like NCC (Nigerian Communications Commission), is not optional but essential for Nigeria's digital future. The success stories emerging from Abuja are clear indicators that when the skills of the Telecommunication Engineer are effectively harnessed within Nigeria Abuja, they directly translate into national progress and enhanced quality of life for millions.</w:t>
      </w:r>
    </w:p>
    <w:bookmarkEnd w:id="26"/>
    <w:bookmarkStart w:id="27" w:name="references-illustrative"/>
    <w:p>
      <w:pPr>
        <w:pStyle w:val="Heading2"/>
      </w:pPr>
      <w:r>
        <w:t xml:space="preserve">References (Illustrative)</w:t>
      </w:r>
    </w:p>
    <w:p>
      <w:pPr>
        <w:pStyle w:val="FirstParagraph"/>
      </w:pPr>
      <w:r>
        <w:t xml:space="preserve">Nigerian Communications Commission (NCC). (2023). *National Broadband Plan: Implementation Status Report 2023*. Abuja: NCC Press.</w:t>
      </w:r>
      <w:r>
        <w:br/>
      </w:r>
      <w:r>
        <w:t xml:space="preserve">Federal Ministry of Communications, Innovation and Digital Economy. (2021). *Digital Nigeria Strategy*. Lagos.</w:t>
      </w:r>
      <w:r>
        <w:br/>
      </w:r>
      <w:r>
        <w:t xml:space="preserve">Olawuyi, T. O., &amp; Adebayo, S. A. (2022). "Urban Network Optimization Challenges in Abuja: Case Study of the CBD." *Journal of Telecommunications and Information Technology*, 15(3), 45-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Advancements and Challenges in Nigeria Abuja</dc:title>
  <dc:creator/>
  <cp:keywords/>
  <dcterms:created xsi:type="dcterms:W3CDTF">2025-12-11T09:12:35Z</dcterms:created>
  <dcterms:modified xsi:type="dcterms:W3CDTF">2025-12-11T09:12:35Z</dcterms:modified>
</cp:coreProperties>
</file>

<file path=docProps/custom.xml><?xml version="1.0" encoding="utf-8"?>
<Properties xmlns="http://schemas.openxmlformats.org/officeDocument/2006/custom-properties" xmlns:vt="http://schemas.openxmlformats.org/officeDocument/2006/docPropsVTypes"/>
</file>